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AF9F39E" w14:textId="77777777" w:rsidR="00574D9B" w:rsidRDefault="00574D9B" w:rsidP="00574D9B">
      <w:pPr>
        <w:pStyle w:val="ListParagraph"/>
        <w:numPr>
          <w:ilvl w:val="0"/>
          <w:numId w:val="1"/>
        </w:numPr>
      </w:pPr>
      <w:r>
        <w:t>Python – Check whether a string starts and ends with the same character or not</w:t>
      </w:r>
    </w:p>
    <w:p w14:paraId="1203DAAE" w14:textId="77777777" w:rsidR="00574D9B" w:rsidRDefault="00574D9B" w:rsidP="00574D9B">
      <w:pPr>
        <w:pStyle w:val="ListParagraph"/>
        <w:numPr>
          <w:ilvl w:val="0"/>
          <w:numId w:val="1"/>
        </w:numPr>
      </w:pPr>
      <w:r>
        <w:t>Python regex to find sequences of one upper case letter followed by lower case letters</w:t>
      </w:r>
    </w:p>
    <w:p w14:paraId="38E8F671" w14:textId="77777777" w:rsidR="00574D9B" w:rsidRDefault="00574D9B" w:rsidP="00574D9B">
      <w:pPr>
        <w:pStyle w:val="ListParagraph"/>
        <w:numPr>
          <w:ilvl w:val="0"/>
          <w:numId w:val="1"/>
        </w:numPr>
      </w:pPr>
      <w:r>
        <w:t>Python Program to Remove duplicate words from Sentence</w:t>
      </w:r>
    </w:p>
    <w:p w14:paraId="5C430D7D" w14:textId="77777777" w:rsidR="00574D9B" w:rsidRDefault="00574D9B" w:rsidP="00574D9B">
      <w:pPr>
        <w:pStyle w:val="ListParagraph"/>
        <w:numPr>
          <w:ilvl w:val="0"/>
          <w:numId w:val="1"/>
        </w:numPr>
      </w:pPr>
      <w:r>
        <w:t>Python | Remove all characters except letters and numbers</w:t>
      </w:r>
    </w:p>
    <w:p w14:paraId="13695658" w14:textId="77777777" w:rsidR="00574D9B" w:rsidRDefault="00574D9B" w:rsidP="00574D9B">
      <w:pPr>
        <w:pStyle w:val="ListParagraph"/>
        <w:numPr>
          <w:ilvl w:val="0"/>
          <w:numId w:val="1"/>
        </w:numPr>
      </w:pPr>
      <w:r>
        <w:t>Python Regex | Program to accept string ending with alphanumeric character</w:t>
      </w:r>
    </w:p>
    <w:p w14:paraId="4B2230F4" w14:textId="77777777" w:rsidR="00574D9B" w:rsidRDefault="00574D9B" w:rsidP="00574D9B">
      <w:pPr>
        <w:pStyle w:val="ListParagraph"/>
        <w:numPr>
          <w:ilvl w:val="0"/>
          <w:numId w:val="1"/>
        </w:numPr>
      </w:pPr>
      <w:r>
        <w:t>Python Regex – Program to accept string starting with vowel</w:t>
      </w:r>
    </w:p>
    <w:p w14:paraId="79BCE950" w14:textId="77777777" w:rsidR="00574D9B" w:rsidRDefault="00574D9B" w:rsidP="00574D9B">
      <w:pPr>
        <w:pStyle w:val="ListParagraph"/>
        <w:numPr>
          <w:ilvl w:val="0"/>
          <w:numId w:val="1"/>
        </w:numPr>
      </w:pPr>
      <w:r>
        <w:t>Python Program to check if a string starts with a substring using regex</w:t>
      </w:r>
    </w:p>
    <w:p w14:paraId="5F4F98BF" w14:textId="77777777" w:rsidR="00574D9B" w:rsidRDefault="00574D9B" w:rsidP="00574D9B">
      <w:pPr>
        <w:pStyle w:val="ListParagraph"/>
        <w:numPr>
          <w:ilvl w:val="0"/>
          <w:numId w:val="1"/>
        </w:numPr>
      </w:pPr>
      <w:r>
        <w:t>Python Program to Check if an URL is valid or not using Regular Expression</w:t>
      </w:r>
    </w:p>
    <w:p w14:paraId="0BA3CCCE" w14:textId="77777777" w:rsidR="00574D9B" w:rsidRDefault="00574D9B" w:rsidP="00574D9B">
      <w:pPr>
        <w:pStyle w:val="ListParagraph"/>
        <w:numPr>
          <w:ilvl w:val="0"/>
          <w:numId w:val="1"/>
        </w:numPr>
      </w:pPr>
      <w:r>
        <w:t>Parsing and Processing URL using Python – Regex</w:t>
      </w:r>
    </w:p>
    <w:p w14:paraId="5A408942" w14:textId="25F4A027" w:rsidR="00DD0F5A" w:rsidRDefault="00574D9B" w:rsidP="00574D9B">
      <w:pPr>
        <w:pStyle w:val="ListParagraph"/>
        <w:numPr>
          <w:ilvl w:val="0"/>
          <w:numId w:val="1"/>
        </w:numPr>
      </w:pPr>
      <w:r>
        <w:t xml:space="preserve">Python Program to validate an IP address using </w:t>
      </w:r>
      <w:proofErr w:type="spellStart"/>
      <w:r>
        <w:t>ReGex</w:t>
      </w:r>
      <w:proofErr w:type="spellEnd"/>
    </w:p>
    <w:p w14:paraId="747B071D" w14:textId="77777777" w:rsidR="00840BC9" w:rsidRDefault="00840BC9" w:rsidP="00840BC9">
      <w:r>
        <w:t>Here are the solutions to each of the problems listed:</w:t>
      </w:r>
    </w:p>
    <w:p w14:paraId="2ECCE9F5" w14:textId="77777777" w:rsidR="00840BC9" w:rsidRDefault="00840BC9" w:rsidP="00840BC9"/>
    <w:p w14:paraId="0638309A" w14:textId="77777777" w:rsidR="00840BC9" w:rsidRDefault="00840BC9" w:rsidP="00840BC9">
      <w:r>
        <w:t>### 1. Check whether a string starts and ends with the same character</w:t>
      </w:r>
    </w:p>
    <w:p w14:paraId="34AD3A32" w14:textId="77777777" w:rsidR="00840BC9" w:rsidRDefault="00840BC9" w:rsidP="00840BC9"/>
    <w:p w14:paraId="749E571E" w14:textId="77777777" w:rsidR="00840BC9" w:rsidRDefault="00840BC9" w:rsidP="00840BC9">
      <w:r>
        <w:t>```python</w:t>
      </w:r>
    </w:p>
    <w:p w14:paraId="79811A9F" w14:textId="187446C9" w:rsidR="00840BC9" w:rsidRDefault="00840BC9" w:rsidP="00840BC9">
      <w:r>
        <w:t xml:space="preserve">Def </w:t>
      </w:r>
      <w:proofErr w:type="spellStart"/>
      <w:r>
        <w:t>check_same_start_end</w:t>
      </w:r>
      <w:proofErr w:type="spellEnd"/>
      <w:r>
        <w:t>(string):</w:t>
      </w:r>
    </w:p>
    <w:p w14:paraId="68E74836" w14:textId="1D511197" w:rsidR="00840BC9" w:rsidRDefault="00840BC9" w:rsidP="00840BC9">
      <w:r>
        <w:t xml:space="preserve">    Return string[0] == string[-1] if string else False</w:t>
      </w:r>
    </w:p>
    <w:p w14:paraId="0BCA229A" w14:textId="77777777" w:rsidR="00840BC9" w:rsidRDefault="00840BC9" w:rsidP="00840BC9"/>
    <w:p w14:paraId="649E1F65" w14:textId="77777777" w:rsidR="00840BC9" w:rsidRDefault="00840BC9" w:rsidP="00840BC9">
      <w:r>
        <w:t># Example usage</w:t>
      </w:r>
    </w:p>
    <w:p w14:paraId="21276166" w14:textId="6423BBE8" w:rsidR="00840BC9" w:rsidRDefault="00840BC9" w:rsidP="00840BC9">
      <w:r>
        <w:t>String = “</w:t>
      </w:r>
      <w:proofErr w:type="spellStart"/>
      <w:r>
        <w:t>abca</w:t>
      </w:r>
      <w:proofErr w:type="spellEnd"/>
      <w:r>
        <w:t>”</w:t>
      </w:r>
    </w:p>
    <w:p w14:paraId="7ED05B9F" w14:textId="16DFA28B" w:rsidR="00840BC9" w:rsidRDefault="00840BC9" w:rsidP="00840BC9">
      <w:r>
        <w:t>Print(</w:t>
      </w:r>
      <w:proofErr w:type="spellStart"/>
      <w:r>
        <w:t>check_same_start_end</w:t>
      </w:r>
      <w:proofErr w:type="spellEnd"/>
      <w:r>
        <w:t>(string))  # Output: True</w:t>
      </w:r>
    </w:p>
    <w:p w14:paraId="1A57CD3D" w14:textId="77777777" w:rsidR="00840BC9" w:rsidRDefault="00840BC9" w:rsidP="00840BC9">
      <w:r>
        <w:t>```</w:t>
      </w:r>
    </w:p>
    <w:p w14:paraId="356954FC" w14:textId="77777777" w:rsidR="00840BC9" w:rsidRDefault="00840BC9" w:rsidP="00840BC9"/>
    <w:p w14:paraId="24EE0763" w14:textId="77777777" w:rsidR="00840BC9" w:rsidRDefault="00840BC9" w:rsidP="00840BC9">
      <w:r>
        <w:t>### 2. Python regex to find sequences of one upper case letter followed by lower case letters</w:t>
      </w:r>
    </w:p>
    <w:p w14:paraId="5A9E3183" w14:textId="77777777" w:rsidR="00840BC9" w:rsidRDefault="00840BC9" w:rsidP="00840BC9"/>
    <w:p w14:paraId="01DE528C" w14:textId="77777777" w:rsidR="00840BC9" w:rsidRDefault="00840BC9" w:rsidP="00840BC9">
      <w:r>
        <w:t>```python</w:t>
      </w:r>
    </w:p>
    <w:p w14:paraId="4911842C" w14:textId="603B2C60" w:rsidR="00840BC9" w:rsidRDefault="00840BC9" w:rsidP="00840BC9">
      <w:r>
        <w:t>Import re</w:t>
      </w:r>
    </w:p>
    <w:p w14:paraId="4008787C" w14:textId="77777777" w:rsidR="00840BC9" w:rsidRDefault="00840BC9" w:rsidP="00840BC9"/>
    <w:p w14:paraId="2002F821" w14:textId="13451ADE" w:rsidR="00840BC9" w:rsidRDefault="00840BC9" w:rsidP="00840BC9">
      <w:r>
        <w:t xml:space="preserve">Def </w:t>
      </w:r>
      <w:proofErr w:type="spellStart"/>
      <w:r>
        <w:t>find_upper_followed_by_lower</w:t>
      </w:r>
      <w:proofErr w:type="spellEnd"/>
      <w:r>
        <w:t>(text):</w:t>
      </w:r>
    </w:p>
    <w:p w14:paraId="2CF5BD9E" w14:textId="41AAD431" w:rsidR="00840BC9" w:rsidRDefault="00840BC9" w:rsidP="00840BC9">
      <w:r>
        <w:t xml:space="preserve">    Pattern = r’[A-Z][a-z]+’</w:t>
      </w:r>
    </w:p>
    <w:p w14:paraId="6A780FA4" w14:textId="4BCA1637" w:rsidR="00840BC9" w:rsidRDefault="00840BC9" w:rsidP="00840BC9">
      <w:r>
        <w:t xml:space="preserve">    Return </w:t>
      </w:r>
      <w:proofErr w:type="spellStart"/>
      <w:r>
        <w:t>re.findall</w:t>
      </w:r>
      <w:proofErr w:type="spellEnd"/>
      <w:r>
        <w:t>(pattern, text)</w:t>
      </w:r>
    </w:p>
    <w:p w14:paraId="1AFCFE17" w14:textId="77777777" w:rsidR="00840BC9" w:rsidRDefault="00840BC9" w:rsidP="00840BC9"/>
    <w:p w14:paraId="76AC8754" w14:textId="77777777" w:rsidR="00840BC9" w:rsidRDefault="00840BC9" w:rsidP="00840BC9">
      <w:r>
        <w:t># Example usage</w:t>
      </w:r>
    </w:p>
    <w:p w14:paraId="53D08C96" w14:textId="62D0F252" w:rsidR="00840BC9" w:rsidRDefault="00840BC9" w:rsidP="00840BC9">
      <w:r>
        <w:t>Text = “Hello World H”</w:t>
      </w:r>
    </w:p>
    <w:p w14:paraId="02AE4611" w14:textId="3BFEE4F0" w:rsidR="00840BC9" w:rsidRDefault="00840BC9" w:rsidP="00840BC9">
      <w:r>
        <w:t>Print(</w:t>
      </w:r>
      <w:proofErr w:type="spellStart"/>
      <w:r>
        <w:t>find_upper_followed_by_lower</w:t>
      </w:r>
      <w:proofErr w:type="spellEnd"/>
      <w:r>
        <w:t>(text))  # Output: [‘Hello’, ‘World’]</w:t>
      </w:r>
    </w:p>
    <w:p w14:paraId="72C2990B" w14:textId="77777777" w:rsidR="00840BC9" w:rsidRDefault="00840BC9" w:rsidP="00840BC9">
      <w:r>
        <w:t>```</w:t>
      </w:r>
    </w:p>
    <w:p w14:paraId="2E7634E8" w14:textId="77777777" w:rsidR="00840BC9" w:rsidRDefault="00840BC9" w:rsidP="00840BC9"/>
    <w:p w14:paraId="07D88712" w14:textId="77777777" w:rsidR="00840BC9" w:rsidRDefault="00840BC9" w:rsidP="00840BC9">
      <w:r>
        <w:t>### 3. Python Program to Remove duplicate words from Sentence</w:t>
      </w:r>
    </w:p>
    <w:p w14:paraId="18C26867" w14:textId="77777777" w:rsidR="00840BC9" w:rsidRDefault="00840BC9" w:rsidP="00840BC9"/>
    <w:p w14:paraId="752BE6FF" w14:textId="77777777" w:rsidR="00840BC9" w:rsidRDefault="00840BC9" w:rsidP="00840BC9">
      <w:r>
        <w:t>```python</w:t>
      </w:r>
    </w:p>
    <w:p w14:paraId="3049AB97" w14:textId="1DFA699A" w:rsidR="00840BC9" w:rsidRDefault="00840BC9" w:rsidP="00840BC9">
      <w:r>
        <w:t xml:space="preserve">Def </w:t>
      </w:r>
      <w:proofErr w:type="spellStart"/>
      <w:r>
        <w:t>remove_duplicate_words</w:t>
      </w:r>
      <w:proofErr w:type="spellEnd"/>
      <w:r>
        <w:t>(sentence):</w:t>
      </w:r>
    </w:p>
    <w:p w14:paraId="1548895D" w14:textId="06380360" w:rsidR="00840BC9" w:rsidRDefault="00840BC9" w:rsidP="00840BC9">
      <w:r>
        <w:t xml:space="preserve">    Words = </w:t>
      </w:r>
      <w:proofErr w:type="spellStart"/>
      <w:r>
        <w:t>sentence.split</w:t>
      </w:r>
      <w:proofErr w:type="spellEnd"/>
      <w:r>
        <w:t>()</w:t>
      </w:r>
    </w:p>
    <w:p w14:paraId="1ACA6F88" w14:textId="74778F91" w:rsidR="00840BC9" w:rsidRDefault="00840BC9" w:rsidP="00840BC9">
      <w:r>
        <w:t xml:space="preserve">    </w:t>
      </w:r>
      <w:proofErr w:type="spellStart"/>
      <w:r>
        <w:t>Unique_words</w:t>
      </w:r>
      <w:proofErr w:type="spellEnd"/>
      <w:r>
        <w:t xml:space="preserve"> = list(</w:t>
      </w:r>
      <w:proofErr w:type="spellStart"/>
      <w:r>
        <w:t>dict.fromkeys</w:t>
      </w:r>
      <w:proofErr w:type="spellEnd"/>
      <w:r>
        <w:t>(words))</w:t>
      </w:r>
    </w:p>
    <w:p w14:paraId="63257777" w14:textId="36B5CD02" w:rsidR="00840BC9" w:rsidRDefault="00840BC9" w:rsidP="00840BC9">
      <w:r>
        <w:t xml:space="preserve">    Return ‘ ‘.join(</w:t>
      </w:r>
      <w:proofErr w:type="spellStart"/>
      <w:r>
        <w:t>unique_words</w:t>
      </w:r>
      <w:proofErr w:type="spellEnd"/>
      <w:r>
        <w:t>)</w:t>
      </w:r>
    </w:p>
    <w:p w14:paraId="2F64FFE0" w14:textId="77777777" w:rsidR="00840BC9" w:rsidRDefault="00840BC9" w:rsidP="00840BC9"/>
    <w:p w14:paraId="50B90094" w14:textId="77777777" w:rsidR="00840BC9" w:rsidRDefault="00840BC9" w:rsidP="00840BC9">
      <w:r>
        <w:t># Example usage</w:t>
      </w:r>
    </w:p>
    <w:p w14:paraId="6457FD30" w14:textId="43AAE9F4" w:rsidR="00840BC9" w:rsidRDefault="00840BC9" w:rsidP="00840BC9">
      <w:r>
        <w:t xml:space="preserve">Sentence = “This is a test </w:t>
      </w:r>
      <w:proofErr w:type="spellStart"/>
      <w:r>
        <w:t>test</w:t>
      </w:r>
      <w:proofErr w:type="spellEnd"/>
      <w:r>
        <w:t xml:space="preserve"> string”</w:t>
      </w:r>
    </w:p>
    <w:p w14:paraId="1E9908F6" w14:textId="681B7119" w:rsidR="00840BC9" w:rsidRDefault="00840BC9" w:rsidP="00840BC9">
      <w:r>
        <w:t>Print(</w:t>
      </w:r>
      <w:proofErr w:type="spellStart"/>
      <w:r>
        <w:t>remove_duplicate_words</w:t>
      </w:r>
      <w:proofErr w:type="spellEnd"/>
      <w:r>
        <w:t>(sentence))  # Output: “This is a test string”</w:t>
      </w:r>
    </w:p>
    <w:p w14:paraId="6FF975C5" w14:textId="77777777" w:rsidR="00840BC9" w:rsidRDefault="00840BC9" w:rsidP="00840BC9">
      <w:r>
        <w:t>```</w:t>
      </w:r>
    </w:p>
    <w:p w14:paraId="5027ED71" w14:textId="77777777" w:rsidR="00840BC9" w:rsidRDefault="00840BC9" w:rsidP="00840BC9"/>
    <w:p w14:paraId="26CCF107" w14:textId="77777777" w:rsidR="00840BC9" w:rsidRDefault="00840BC9" w:rsidP="00840BC9">
      <w:r>
        <w:t>### 4. Remove all characters except letters and numbers</w:t>
      </w:r>
    </w:p>
    <w:p w14:paraId="1F475F61" w14:textId="77777777" w:rsidR="00840BC9" w:rsidRDefault="00840BC9" w:rsidP="00840BC9"/>
    <w:p w14:paraId="1022CACF" w14:textId="77777777" w:rsidR="00840BC9" w:rsidRDefault="00840BC9" w:rsidP="00840BC9">
      <w:r>
        <w:t>```python</w:t>
      </w:r>
    </w:p>
    <w:p w14:paraId="21CB0E04" w14:textId="36193C66" w:rsidR="00840BC9" w:rsidRDefault="00840BC9" w:rsidP="00840BC9">
      <w:r>
        <w:t>Import re</w:t>
      </w:r>
    </w:p>
    <w:p w14:paraId="05E56661" w14:textId="77777777" w:rsidR="00840BC9" w:rsidRDefault="00840BC9" w:rsidP="00840BC9"/>
    <w:p w14:paraId="4C95502F" w14:textId="7E9B6F5D" w:rsidR="00840BC9" w:rsidRDefault="00840BC9" w:rsidP="00840BC9">
      <w:r>
        <w:t xml:space="preserve">Def </w:t>
      </w:r>
      <w:proofErr w:type="spellStart"/>
      <w:r>
        <w:t>remove_special_characters</w:t>
      </w:r>
      <w:proofErr w:type="spellEnd"/>
      <w:r>
        <w:t>(text):</w:t>
      </w:r>
    </w:p>
    <w:p w14:paraId="1731F6B7" w14:textId="02369B51" w:rsidR="00840BC9" w:rsidRDefault="00840BC9" w:rsidP="00840BC9">
      <w:r>
        <w:t xml:space="preserve">    Return </w:t>
      </w:r>
      <w:proofErr w:type="spellStart"/>
      <w:r>
        <w:t>re.sub</w:t>
      </w:r>
      <w:proofErr w:type="spellEnd"/>
      <w:r>
        <w:t>(r’[^a-zA-Z0-9]’, ‘’, text)</w:t>
      </w:r>
    </w:p>
    <w:p w14:paraId="72D28393" w14:textId="77777777" w:rsidR="00840BC9" w:rsidRDefault="00840BC9" w:rsidP="00840BC9"/>
    <w:p w14:paraId="110E87FB" w14:textId="77777777" w:rsidR="00840BC9" w:rsidRDefault="00840BC9" w:rsidP="00840BC9">
      <w:r>
        <w:t># Example usage</w:t>
      </w:r>
    </w:p>
    <w:p w14:paraId="7583591C" w14:textId="1CC30B70" w:rsidR="00840BC9" w:rsidRDefault="00840BC9" w:rsidP="00840BC9">
      <w:r>
        <w:t>Text = “Hello, World! 123”</w:t>
      </w:r>
    </w:p>
    <w:p w14:paraId="4AFE7877" w14:textId="545B8557" w:rsidR="00840BC9" w:rsidRDefault="00840BC9" w:rsidP="00840BC9">
      <w:r>
        <w:t>Print(</w:t>
      </w:r>
      <w:proofErr w:type="spellStart"/>
      <w:r>
        <w:t>remove_special_characters</w:t>
      </w:r>
      <w:proofErr w:type="spellEnd"/>
      <w:r>
        <w:t>(text))  # Output: “HelloWorld123”</w:t>
      </w:r>
    </w:p>
    <w:p w14:paraId="1F603949" w14:textId="77777777" w:rsidR="00840BC9" w:rsidRDefault="00840BC9" w:rsidP="00840BC9">
      <w:r>
        <w:t>```</w:t>
      </w:r>
    </w:p>
    <w:p w14:paraId="49826702" w14:textId="77777777" w:rsidR="00840BC9" w:rsidRDefault="00840BC9" w:rsidP="00840BC9"/>
    <w:p w14:paraId="2AB68820" w14:textId="77777777" w:rsidR="00840BC9" w:rsidRDefault="00840BC9" w:rsidP="00840BC9">
      <w:r>
        <w:t>### 5. Program to accept string ending with alphanumeric character</w:t>
      </w:r>
    </w:p>
    <w:p w14:paraId="379109A5" w14:textId="77777777" w:rsidR="00840BC9" w:rsidRDefault="00840BC9" w:rsidP="00840BC9"/>
    <w:p w14:paraId="522BC67F" w14:textId="77777777" w:rsidR="00840BC9" w:rsidRDefault="00840BC9" w:rsidP="00840BC9">
      <w:r>
        <w:t>```python</w:t>
      </w:r>
    </w:p>
    <w:p w14:paraId="746AE1E1" w14:textId="54FE772B" w:rsidR="00840BC9" w:rsidRDefault="00840BC9" w:rsidP="00840BC9">
      <w:r>
        <w:t>Import re</w:t>
      </w:r>
    </w:p>
    <w:p w14:paraId="43687C95" w14:textId="77777777" w:rsidR="00840BC9" w:rsidRDefault="00840BC9" w:rsidP="00840BC9"/>
    <w:p w14:paraId="1A80461C" w14:textId="3378910E" w:rsidR="00840BC9" w:rsidRDefault="00840BC9" w:rsidP="00840BC9">
      <w:r>
        <w:t xml:space="preserve">Def </w:t>
      </w:r>
      <w:proofErr w:type="spellStart"/>
      <w:r>
        <w:t>ends_with_alphanumeric</w:t>
      </w:r>
      <w:proofErr w:type="spellEnd"/>
      <w:r>
        <w:t>(string):</w:t>
      </w:r>
    </w:p>
    <w:p w14:paraId="460E5BD1" w14:textId="0935A18F" w:rsidR="00840BC9" w:rsidRDefault="00840BC9" w:rsidP="00840BC9">
      <w:r>
        <w:t xml:space="preserve">    Pattern = r’[a-zA-Z0-9]$’</w:t>
      </w:r>
    </w:p>
    <w:p w14:paraId="2FE52AE2" w14:textId="770028AF" w:rsidR="00840BC9" w:rsidRDefault="00840BC9" w:rsidP="00840BC9">
      <w:r>
        <w:t xml:space="preserve">    Return bool(</w:t>
      </w:r>
      <w:proofErr w:type="spellStart"/>
      <w:r>
        <w:t>re.search</w:t>
      </w:r>
      <w:proofErr w:type="spellEnd"/>
      <w:r>
        <w:t>(pattern, string))</w:t>
      </w:r>
    </w:p>
    <w:p w14:paraId="05AADE4C" w14:textId="77777777" w:rsidR="00840BC9" w:rsidRDefault="00840BC9" w:rsidP="00840BC9"/>
    <w:p w14:paraId="071EB3F3" w14:textId="77777777" w:rsidR="00840BC9" w:rsidRDefault="00840BC9" w:rsidP="00840BC9">
      <w:r>
        <w:t># Example usage</w:t>
      </w:r>
    </w:p>
    <w:p w14:paraId="3FEA1671" w14:textId="28C852E4" w:rsidR="00840BC9" w:rsidRDefault="00840BC9" w:rsidP="00840BC9">
      <w:r>
        <w:t>String = “Hello World1”</w:t>
      </w:r>
    </w:p>
    <w:p w14:paraId="126BCA7D" w14:textId="0B3E2379" w:rsidR="00840BC9" w:rsidRDefault="00840BC9" w:rsidP="00840BC9">
      <w:r>
        <w:t>Print(</w:t>
      </w:r>
      <w:proofErr w:type="spellStart"/>
      <w:r>
        <w:t>ends_with_alphanumeric</w:t>
      </w:r>
      <w:proofErr w:type="spellEnd"/>
      <w:r>
        <w:t>(string))  # Output: True</w:t>
      </w:r>
    </w:p>
    <w:p w14:paraId="4C43E44B" w14:textId="77777777" w:rsidR="00840BC9" w:rsidRDefault="00840BC9" w:rsidP="00840BC9">
      <w:r>
        <w:t>```</w:t>
      </w:r>
    </w:p>
    <w:p w14:paraId="6399E4A4" w14:textId="77777777" w:rsidR="00840BC9" w:rsidRDefault="00840BC9" w:rsidP="00840BC9"/>
    <w:p w14:paraId="21E547CA" w14:textId="77777777" w:rsidR="00840BC9" w:rsidRDefault="00840BC9" w:rsidP="00840BC9">
      <w:r>
        <w:t>### 6. Program to accept string starting with vowel</w:t>
      </w:r>
    </w:p>
    <w:p w14:paraId="73FFCC8C" w14:textId="77777777" w:rsidR="00840BC9" w:rsidRDefault="00840BC9" w:rsidP="00840BC9"/>
    <w:p w14:paraId="37571198" w14:textId="77777777" w:rsidR="00840BC9" w:rsidRDefault="00840BC9" w:rsidP="00840BC9">
      <w:r>
        <w:t>```python</w:t>
      </w:r>
    </w:p>
    <w:p w14:paraId="224ABBED" w14:textId="596CD18C" w:rsidR="00840BC9" w:rsidRDefault="00840BC9" w:rsidP="00840BC9">
      <w:r>
        <w:t>Import re</w:t>
      </w:r>
    </w:p>
    <w:p w14:paraId="2818466B" w14:textId="77777777" w:rsidR="00840BC9" w:rsidRDefault="00840BC9" w:rsidP="00840BC9"/>
    <w:p w14:paraId="4652501C" w14:textId="793EEF55" w:rsidR="00840BC9" w:rsidRDefault="00840BC9" w:rsidP="00840BC9">
      <w:r>
        <w:t xml:space="preserve">Def </w:t>
      </w:r>
      <w:proofErr w:type="spellStart"/>
      <w:r>
        <w:t>starts_with_vowel</w:t>
      </w:r>
      <w:proofErr w:type="spellEnd"/>
      <w:r>
        <w:t>(string):</w:t>
      </w:r>
    </w:p>
    <w:p w14:paraId="5ED828D2" w14:textId="6C4060BD" w:rsidR="00840BC9" w:rsidRDefault="00840BC9" w:rsidP="00840BC9">
      <w:r>
        <w:t xml:space="preserve">    Pattern = r’^[</w:t>
      </w:r>
      <w:proofErr w:type="spellStart"/>
      <w:r>
        <w:t>AEIOUaeiou</w:t>
      </w:r>
      <w:proofErr w:type="spellEnd"/>
      <w:r>
        <w:t>]’</w:t>
      </w:r>
    </w:p>
    <w:p w14:paraId="25A2FAA6" w14:textId="40499FB9" w:rsidR="00840BC9" w:rsidRDefault="00840BC9" w:rsidP="00840BC9">
      <w:r>
        <w:t xml:space="preserve">    Return bool(</w:t>
      </w:r>
      <w:proofErr w:type="spellStart"/>
      <w:r>
        <w:t>re.match</w:t>
      </w:r>
      <w:proofErr w:type="spellEnd"/>
      <w:r>
        <w:t>(pattern, string))</w:t>
      </w:r>
    </w:p>
    <w:p w14:paraId="78767D88" w14:textId="77777777" w:rsidR="00840BC9" w:rsidRDefault="00840BC9" w:rsidP="00840BC9"/>
    <w:p w14:paraId="74BAB254" w14:textId="77777777" w:rsidR="00840BC9" w:rsidRDefault="00840BC9" w:rsidP="00840BC9">
      <w:r>
        <w:t># Example usage</w:t>
      </w:r>
    </w:p>
    <w:p w14:paraId="39583E52" w14:textId="38F520BE" w:rsidR="00840BC9" w:rsidRDefault="00840BC9" w:rsidP="00840BC9">
      <w:r>
        <w:t>String = “apple”</w:t>
      </w:r>
    </w:p>
    <w:p w14:paraId="095BA8BC" w14:textId="29D7F7F6" w:rsidR="00840BC9" w:rsidRDefault="00840BC9" w:rsidP="00840BC9">
      <w:r>
        <w:t>Print(</w:t>
      </w:r>
      <w:proofErr w:type="spellStart"/>
      <w:r>
        <w:t>starts_with_vowel</w:t>
      </w:r>
      <w:proofErr w:type="spellEnd"/>
      <w:r>
        <w:t>(string))  # Output: True</w:t>
      </w:r>
    </w:p>
    <w:p w14:paraId="1C64D8B7" w14:textId="77777777" w:rsidR="00840BC9" w:rsidRDefault="00840BC9" w:rsidP="00840BC9">
      <w:r>
        <w:t>```</w:t>
      </w:r>
    </w:p>
    <w:p w14:paraId="63DAA298" w14:textId="77777777" w:rsidR="00840BC9" w:rsidRDefault="00840BC9" w:rsidP="00840BC9"/>
    <w:p w14:paraId="559C914F" w14:textId="77777777" w:rsidR="00840BC9" w:rsidRDefault="00840BC9" w:rsidP="00840BC9">
      <w:r>
        <w:t>### 7. Program to check if a string starts with a substring using regex</w:t>
      </w:r>
    </w:p>
    <w:p w14:paraId="727F79B5" w14:textId="77777777" w:rsidR="00840BC9" w:rsidRDefault="00840BC9" w:rsidP="00840BC9"/>
    <w:p w14:paraId="1F6D182E" w14:textId="77777777" w:rsidR="00840BC9" w:rsidRDefault="00840BC9" w:rsidP="00840BC9">
      <w:r>
        <w:t>```python</w:t>
      </w:r>
    </w:p>
    <w:p w14:paraId="3745671E" w14:textId="71B5F2DF" w:rsidR="00840BC9" w:rsidRDefault="00840BC9" w:rsidP="00840BC9">
      <w:r>
        <w:t>Import re</w:t>
      </w:r>
    </w:p>
    <w:p w14:paraId="7C91AB88" w14:textId="77777777" w:rsidR="00840BC9" w:rsidRDefault="00840BC9" w:rsidP="00840BC9"/>
    <w:p w14:paraId="7B6E851A" w14:textId="07F17563" w:rsidR="00840BC9" w:rsidRDefault="00840BC9" w:rsidP="00840BC9">
      <w:r>
        <w:t xml:space="preserve">Def </w:t>
      </w:r>
      <w:proofErr w:type="spellStart"/>
      <w:r>
        <w:t>starts_with_substring</w:t>
      </w:r>
      <w:proofErr w:type="spellEnd"/>
      <w:r>
        <w:t>(string, substring):</w:t>
      </w:r>
    </w:p>
    <w:p w14:paraId="59F52AA8" w14:textId="3138D5D3" w:rsidR="00840BC9" w:rsidRDefault="00840BC9" w:rsidP="00840BC9">
      <w:r>
        <w:t xml:space="preserve">    Pattern = r’^’ + </w:t>
      </w:r>
      <w:proofErr w:type="spellStart"/>
      <w:r>
        <w:t>re.escape</w:t>
      </w:r>
      <w:proofErr w:type="spellEnd"/>
      <w:r>
        <w:t>(substring)</w:t>
      </w:r>
    </w:p>
    <w:p w14:paraId="2D7264BF" w14:textId="162ED408" w:rsidR="00840BC9" w:rsidRDefault="00840BC9" w:rsidP="00840BC9">
      <w:r>
        <w:t xml:space="preserve">    Return bool(</w:t>
      </w:r>
      <w:proofErr w:type="spellStart"/>
      <w:r>
        <w:t>re.match</w:t>
      </w:r>
      <w:proofErr w:type="spellEnd"/>
      <w:r>
        <w:t>(pattern, string))</w:t>
      </w:r>
    </w:p>
    <w:p w14:paraId="188FB494" w14:textId="77777777" w:rsidR="00840BC9" w:rsidRDefault="00840BC9" w:rsidP="00840BC9"/>
    <w:p w14:paraId="5C0F464A" w14:textId="77777777" w:rsidR="00840BC9" w:rsidRDefault="00840BC9" w:rsidP="00840BC9">
      <w:r>
        <w:t># Example usage</w:t>
      </w:r>
    </w:p>
    <w:p w14:paraId="51086B62" w14:textId="28FE86A4" w:rsidR="00840BC9" w:rsidRDefault="00840BC9" w:rsidP="00840BC9">
      <w:r>
        <w:t>String = “Hello world”</w:t>
      </w:r>
    </w:p>
    <w:p w14:paraId="4B0C7B06" w14:textId="6B0E3AC2" w:rsidR="00840BC9" w:rsidRDefault="00840BC9" w:rsidP="00840BC9">
      <w:r>
        <w:t>Substring = “Hello”</w:t>
      </w:r>
    </w:p>
    <w:p w14:paraId="38D868A7" w14:textId="0CC87C95" w:rsidR="00840BC9" w:rsidRDefault="00840BC9" w:rsidP="00840BC9">
      <w:r>
        <w:t>Print(</w:t>
      </w:r>
      <w:proofErr w:type="spellStart"/>
      <w:r>
        <w:t>starts_with_substring</w:t>
      </w:r>
      <w:proofErr w:type="spellEnd"/>
      <w:r>
        <w:t>(string, substring))  # Output: True</w:t>
      </w:r>
    </w:p>
    <w:p w14:paraId="61338F7B" w14:textId="77777777" w:rsidR="00840BC9" w:rsidRDefault="00840BC9" w:rsidP="00840BC9">
      <w:r>
        <w:t>```</w:t>
      </w:r>
    </w:p>
    <w:p w14:paraId="12144019" w14:textId="77777777" w:rsidR="00840BC9" w:rsidRDefault="00840BC9" w:rsidP="00840BC9"/>
    <w:p w14:paraId="2DEBAD77" w14:textId="77777777" w:rsidR="00840BC9" w:rsidRDefault="00840BC9" w:rsidP="00840BC9">
      <w:r>
        <w:t>### 8. Program to Check if an URL is valid or not using Regular Expression</w:t>
      </w:r>
    </w:p>
    <w:p w14:paraId="456A726A" w14:textId="77777777" w:rsidR="00840BC9" w:rsidRDefault="00840BC9" w:rsidP="00840BC9"/>
    <w:p w14:paraId="1FB43197" w14:textId="77777777" w:rsidR="00840BC9" w:rsidRDefault="00840BC9" w:rsidP="00840BC9">
      <w:r>
        <w:t>```python</w:t>
      </w:r>
    </w:p>
    <w:p w14:paraId="5EDF229A" w14:textId="3BE28736" w:rsidR="00840BC9" w:rsidRDefault="00840BC9" w:rsidP="00840BC9">
      <w:r>
        <w:t>Import re</w:t>
      </w:r>
    </w:p>
    <w:p w14:paraId="313F695A" w14:textId="77777777" w:rsidR="00840BC9" w:rsidRDefault="00840BC9" w:rsidP="00840BC9"/>
    <w:p w14:paraId="68B981C0" w14:textId="0A404F16" w:rsidR="00840BC9" w:rsidRDefault="00840BC9" w:rsidP="00840BC9">
      <w:r>
        <w:t xml:space="preserve">Def </w:t>
      </w:r>
      <w:proofErr w:type="spellStart"/>
      <w:r>
        <w:t>is_valid_url</w:t>
      </w:r>
      <w:proofErr w:type="spellEnd"/>
      <w:r>
        <w:t>(</w:t>
      </w:r>
      <w:proofErr w:type="spellStart"/>
      <w:r>
        <w:t>url</w:t>
      </w:r>
      <w:proofErr w:type="spellEnd"/>
      <w:r>
        <w:t>):</w:t>
      </w:r>
    </w:p>
    <w:p w14:paraId="2FB39DB5" w14:textId="4A990E1D" w:rsidR="00840BC9" w:rsidRDefault="00840BC9" w:rsidP="00840BC9">
      <w:r>
        <w:t xml:space="preserve">    Pattern = </w:t>
      </w:r>
      <w:proofErr w:type="spellStart"/>
      <w:r>
        <w:t>re.compile</w:t>
      </w:r>
      <w:proofErr w:type="spellEnd"/>
      <w:r>
        <w:t>(r’^(https?|ftp)://[^\s/$.?#].[^\s]*$’)</w:t>
      </w:r>
    </w:p>
    <w:p w14:paraId="18B6055E" w14:textId="03CF1F74" w:rsidR="00840BC9" w:rsidRDefault="00840BC9" w:rsidP="00840BC9">
      <w:r>
        <w:t xml:space="preserve">    Return bool(</w:t>
      </w:r>
      <w:proofErr w:type="spellStart"/>
      <w:r>
        <w:t>re.match</w:t>
      </w:r>
      <w:proofErr w:type="spellEnd"/>
      <w:r>
        <w:t xml:space="preserve">(pattern, </w:t>
      </w:r>
      <w:proofErr w:type="spellStart"/>
      <w:r>
        <w:t>url</w:t>
      </w:r>
      <w:proofErr w:type="spellEnd"/>
      <w:r>
        <w:t>))</w:t>
      </w:r>
    </w:p>
    <w:p w14:paraId="19F8AE1C" w14:textId="77777777" w:rsidR="00840BC9" w:rsidRDefault="00840BC9" w:rsidP="00840BC9"/>
    <w:p w14:paraId="743C1C2B" w14:textId="77777777" w:rsidR="00840BC9" w:rsidRDefault="00840BC9" w:rsidP="00840BC9">
      <w:r>
        <w:t># Example usage</w:t>
      </w:r>
    </w:p>
    <w:p w14:paraId="4111A012" w14:textId="5EDF05BB" w:rsidR="00840BC9" w:rsidRDefault="00840BC9" w:rsidP="00840BC9">
      <w:proofErr w:type="spellStart"/>
      <w:r>
        <w:t>url</w:t>
      </w:r>
      <w:proofErr w:type="spellEnd"/>
      <w:r>
        <w:t xml:space="preserve"> = </w:t>
      </w:r>
      <w:hyperlink r:id="rId7" w:history="1">
        <w:r w:rsidRPr="00B92A00">
          <w:rPr>
            <w:rStyle w:val="Hyperlink"/>
          </w:rPr>
          <w:t>https://www.example.com</w:t>
        </w:r>
      </w:hyperlink>
    </w:p>
    <w:p w14:paraId="5C36B585" w14:textId="77777777" w:rsidR="00840BC9" w:rsidRDefault="00840BC9" w:rsidP="00840BC9">
      <w:r>
        <w:t>print(</w:t>
      </w:r>
      <w:proofErr w:type="spellStart"/>
      <w:r>
        <w:t>is_valid_url</w:t>
      </w:r>
      <w:proofErr w:type="spellEnd"/>
      <w:r>
        <w:t>(</w:t>
      </w:r>
      <w:proofErr w:type="spellStart"/>
      <w:r>
        <w:t>url</w:t>
      </w:r>
      <w:proofErr w:type="spellEnd"/>
      <w:r>
        <w:t>))  # Output: True</w:t>
      </w:r>
    </w:p>
    <w:p w14:paraId="39DE8722" w14:textId="77777777" w:rsidR="00840BC9" w:rsidRDefault="00840BC9" w:rsidP="00840BC9">
      <w:r>
        <w:t>```</w:t>
      </w:r>
    </w:p>
    <w:p w14:paraId="28F2F8B2" w14:textId="77777777" w:rsidR="00840BC9" w:rsidRDefault="00840BC9" w:rsidP="00840BC9"/>
    <w:p w14:paraId="0C3B9A3C" w14:textId="77777777" w:rsidR="00840BC9" w:rsidRDefault="00840BC9" w:rsidP="00840BC9">
      <w:r>
        <w:t>### 9. Parsing and Processing URL using Python – Regex</w:t>
      </w:r>
    </w:p>
    <w:p w14:paraId="6598B3E8" w14:textId="77777777" w:rsidR="00840BC9" w:rsidRDefault="00840BC9" w:rsidP="00840BC9"/>
    <w:p w14:paraId="2E3AA965" w14:textId="77777777" w:rsidR="00840BC9" w:rsidRDefault="00840BC9" w:rsidP="00840BC9">
      <w:r>
        <w:t>```python</w:t>
      </w:r>
    </w:p>
    <w:p w14:paraId="1B814091" w14:textId="6A95BA54" w:rsidR="00840BC9" w:rsidRDefault="00840BC9" w:rsidP="00840BC9">
      <w:r>
        <w:t>Import re</w:t>
      </w:r>
    </w:p>
    <w:p w14:paraId="4896A8FB" w14:textId="77777777" w:rsidR="00840BC9" w:rsidRDefault="00840BC9" w:rsidP="00840BC9"/>
    <w:p w14:paraId="56DD88C3" w14:textId="3F7F0DAE" w:rsidR="00840BC9" w:rsidRDefault="00840BC9" w:rsidP="00840BC9">
      <w:r>
        <w:t xml:space="preserve">Def </w:t>
      </w:r>
      <w:proofErr w:type="spellStart"/>
      <w:r>
        <w:t>parse_url</w:t>
      </w:r>
      <w:proofErr w:type="spellEnd"/>
      <w:r>
        <w:t>(</w:t>
      </w:r>
      <w:proofErr w:type="spellStart"/>
      <w:r>
        <w:t>url</w:t>
      </w:r>
      <w:proofErr w:type="spellEnd"/>
      <w:r>
        <w:t>):</w:t>
      </w:r>
    </w:p>
    <w:p w14:paraId="0BD48A0B" w14:textId="30193831" w:rsidR="00840BC9" w:rsidRDefault="00840BC9" w:rsidP="00840BC9">
      <w:r>
        <w:t xml:space="preserve">    Pattern = </w:t>
      </w:r>
      <w:proofErr w:type="spellStart"/>
      <w:r>
        <w:t>re.compile</w:t>
      </w:r>
      <w:proofErr w:type="spellEnd"/>
      <w:r>
        <w:t>(r’^(https?|ftp)://([^\s/$.?#].[^\s]*)’)</w:t>
      </w:r>
    </w:p>
    <w:p w14:paraId="73C07C5E" w14:textId="1B3F463E" w:rsidR="00840BC9" w:rsidRDefault="00840BC9" w:rsidP="00840BC9">
      <w:r>
        <w:t xml:space="preserve">    Match = </w:t>
      </w:r>
      <w:proofErr w:type="spellStart"/>
      <w:r>
        <w:t>re.match</w:t>
      </w:r>
      <w:proofErr w:type="spellEnd"/>
      <w:r>
        <w:t xml:space="preserve">(pattern, </w:t>
      </w:r>
      <w:proofErr w:type="spellStart"/>
      <w:r>
        <w:t>url</w:t>
      </w:r>
      <w:proofErr w:type="spellEnd"/>
      <w:r>
        <w:t>)</w:t>
      </w:r>
    </w:p>
    <w:p w14:paraId="3A702114" w14:textId="0EE2C218" w:rsidR="00840BC9" w:rsidRDefault="00840BC9" w:rsidP="00840BC9">
      <w:r>
        <w:t xml:space="preserve">    If match:</w:t>
      </w:r>
    </w:p>
    <w:p w14:paraId="7AB1CA90" w14:textId="3152EBEF" w:rsidR="00840BC9" w:rsidRDefault="00840BC9" w:rsidP="00840BC9">
      <w:r>
        <w:t xml:space="preserve">        Protocol = </w:t>
      </w:r>
      <w:proofErr w:type="spellStart"/>
      <w:r>
        <w:t>match.group</w:t>
      </w:r>
      <w:proofErr w:type="spellEnd"/>
      <w:r>
        <w:t>(1)</w:t>
      </w:r>
    </w:p>
    <w:p w14:paraId="11B4EF66" w14:textId="79EC0479" w:rsidR="00840BC9" w:rsidRDefault="00840BC9" w:rsidP="00840BC9">
      <w:r>
        <w:t xml:space="preserve">        Domain = </w:t>
      </w:r>
      <w:proofErr w:type="spellStart"/>
      <w:r>
        <w:t>match.group</w:t>
      </w:r>
      <w:proofErr w:type="spellEnd"/>
      <w:r>
        <w:t>(2)</w:t>
      </w:r>
    </w:p>
    <w:p w14:paraId="6550E3E9" w14:textId="6AEFE7AA" w:rsidR="00840BC9" w:rsidRDefault="00840BC9" w:rsidP="00840BC9">
      <w:r>
        <w:t xml:space="preserve">        Return {“protocol”: protocol, “domain”: domain}</w:t>
      </w:r>
    </w:p>
    <w:p w14:paraId="6B4442E6" w14:textId="1A56CB23" w:rsidR="00840BC9" w:rsidRDefault="00840BC9" w:rsidP="00840BC9">
      <w:r>
        <w:t xml:space="preserve">    Return None</w:t>
      </w:r>
    </w:p>
    <w:p w14:paraId="34C768EB" w14:textId="77777777" w:rsidR="00840BC9" w:rsidRDefault="00840BC9" w:rsidP="00840BC9"/>
    <w:p w14:paraId="6110C07B" w14:textId="77777777" w:rsidR="00840BC9" w:rsidRDefault="00840BC9" w:rsidP="00840BC9">
      <w:r>
        <w:t># Example usage</w:t>
      </w:r>
    </w:p>
    <w:p w14:paraId="5AB528F7" w14:textId="2FE98C8D" w:rsidR="00840BC9" w:rsidRDefault="00840BC9" w:rsidP="00840BC9">
      <w:proofErr w:type="spellStart"/>
      <w:r>
        <w:t>url</w:t>
      </w:r>
      <w:proofErr w:type="spellEnd"/>
      <w:r>
        <w:t xml:space="preserve"> = </w:t>
      </w:r>
      <w:hyperlink r:id="rId8" w:history="1">
        <w:r w:rsidRPr="00B92A00">
          <w:rPr>
            <w:rStyle w:val="Hyperlink"/>
          </w:rPr>
          <w:t>https://www.example.com/path?query=123</w:t>
        </w:r>
      </w:hyperlink>
    </w:p>
    <w:p w14:paraId="72F1765A" w14:textId="510C8C6D" w:rsidR="00840BC9" w:rsidRDefault="00840BC9" w:rsidP="00840BC9">
      <w:r>
        <w:t>print(</w:t>
      </w:r>
      <w:proofErr w:type="spellStart"/>
      <w:r>
        <w:t>parse_url</w:t>
      </w:r>
      <w:proofErr w:type="spellEnd"/>
      <w:r>
        <w:t>(</w:t>
      </w:r>
      <w:proofErr w:type="spellStart"/>
      <w:r>
        <w:t>url</w:t>
      </w:r>
      <w:proofErr w:type="spellEnd"/>
      <w:r>
        <w:t>))  # Output: {‘protocol’: ‘https’, ‘domain’: ‘www.example.com’}</w:t>
      </w:r>
    </w:p>
    <w:p w14:paraId="345646BE" w14:textId="77777777" w:rsidR="00840BC9" w:rsidRDefault="00840BC9" w:rsidP="00840BC9">
      <w:r>
        <w:t>```</w:t>
      </w:r>
    </w:p>
    <w:p w14:paraId="6CE4BE03" w14:textId="77777777" w:rsidR="00840BC9" w:rsidRDefault="00840BC9" w:rsidP="00840BC9"/>
    <w:p w14:paraId="1E5A74E0" w14:textId="77777777" w:rsidR="00840BC9" w:rsidRDefault="00840BC9" w:rsidP="00840BC9">
      <w:r>
        <w:t xml:space="preserve">### 10. Program to validate an IP address using </w:t>
      </w:r>
      <w:proofErr w:type="spellStart"/>
      <w:r>
        <w:t>ReGex</w:t>
      </w:r>
      <w:proofErr w:type="spellEnd"/>
    </w:p>
    <w:p w14:paraId="0F426B8D" w14:textId="77777777" w:rsidR="00840BC9" w:rsidRDefault="00840BC9" w:rsidP="00840BC9"/>
    <w:p w14:paraId="0224C037" w14:textId="77777777" w:rsidR="00840BC9" w:rsidRDefault="00840BC9" w:rsidP="00840BC9">
      <w:r>
        <w:t>```python</w:t>
      </w:r>
    </w:p>
    <w:p w14:paraId="56EEB61A" w14:textId="246053EE" w:rsidR="00840BC9" w:rsidRDefault="00840BC9" w:rsidP="00840BC9">
      <w:r>
        <w:t>Import re</w:t>
      </w:r>
    </w:p>
    <w:p w14:paraId="1ECCDF2A" w14:textId="77777777" w:rsidR="00840BC9" w:rsidRDefault="00840BC9" w:rsidP="00840BC9"/>
    <w:p w14:paraId="3499FEF6" w14:textId="46361D4E" w:rsidR="00840BC9" w:rsidRDefault="00840BC9" w:rsidP="00840BC9">
      <w:r>
        <w:t xml:space="preserve">Def </w:t>
      </w:r>
      <w:proofErr w:type="spellStart"/>
      <w:r>
        <w:t>is_valid_ip</w:t>
      </w:r>
      <w:proofErr w:type="spellEnd"/>
      <w:r>
        <w:t>(</w:t>
      </w:r>
      <w:proofErr w:type="spellStart"/>
      <w:r>
        <w:t>ip</w:t>
      </w:r>
      <w:proofErr w:type="spellEnd"/>
      <w:r>
        <w:t>):</w:t>
      </w:r>
    </w:p>
    <w:p w14:paraId="12D6FFC2" w14:textId="7671F654" w:rsidR="00840BC9" w:rsidRDefault="00840BC9" w:rsidP="00840BC9">
      <w:r>
        <w:t xml:space="preserve">    Pattern = re.compile(r’^((25[0-5]|2[0-4][0-9]|[01]?[0-9][0-9]?)\.){3}(25[0-5]|2[0-4][0-9]|[01]?[0-9][0-9]?)$’)</w:t>
      </w:r>
    </w:p>
    <w:p w14:paraId="5D1E6787" w14:textId="699CA1F0" w:rsidR="00840BC9" w:rsidRDefault="00840BC9" w:rsidP="00840BC9">
      <w:r>
        <w:t xml:space="preserve">    Return bool(</w:t>
      </w:r>
      <w:proofErr w:type="spellStart"/>
      <w:r>
        <w:t>re.match</w:t>
      </w:r>
      <w:proofErr w:type="spellEnd"/>
      <w:r>
        <w:t xml:space="preserve">(pattern, </w:t>
      </w:r>
      <w:proofErr w:type="spellStart"/>
      <w:r>
        <w:t>ip</w:t>
      </w:r>
      <w:proofErr w:type="spellEnd"/>
      <w:r>
        <w:t>))</w:t>
      </w:r>
    </w:p>
    <w:p w14:paraId="72768CC4" w14:textId="77777777" w:rsidR="00840BC9" w:rsidRDefault="00840BC9" w:rsidP="00840BC9"/>
    <w:p w14:paraId="49033C87" w14:textId="77777777" w:rsidR="00840BC9" w:rsidRDefault="00840BC9" w:rsidP="00840BC9">
      <w:r>
        <w:t># Example usage</w:t>
      </w:r>
    </w:p>
    <w:p w14:paraId="1C35F484" w14:textId="7ADF43AB" w:rsidR="00840BC9" w:rsidRDefault="00840BC9" w:rsidP="00840BC9">
      <w:proofErr w:type="spellStart"/>
      <w:r>
        <w:t>Ip</w:t>
      </w:r>
      <w:proofErr w:type="spellEnd"/>
      <w:r>
        <w:t xml:space="preserve"> = “192.168.1.1”</w:t>
      </w:r>
    </w:p>
    <w:p w14:paraId="5CF22DE3" w14:textId="7DEC052C" w:rsidR="00840BC9" w:rsidRDefault="00840BC9" w:rsidP="00840BC9">
      <w:r>
        <w:t>Print(</w:t>
      </w:r>
      <w:proofErr w:type="spellStart"/>
      <w:r>
        <w:t>is_valid_ip</w:t>
      </w:r>
      <w:proofErr w:type="spellEnd"/>
      <w:r>
        <w:t>(</w:t>
      </w:r>
      <w:proofErr w:type="spellStart"/>
      <w:r>
        <w:t>ip</w:t>
      </w:r>
      <w:proofErr w:type="spellEnd"/>
      <w:r>
        <w:t>))  # Output: True</w:t>
      </w:r>
    </w:p>
    <w:p w14:paraId="51D757AC" w14:textId="77777777" w:rsidR="00840BC9" w:rsidRDefault="00840BC9" w:rsidP="00840BC9">
      <w:r>
        <w:t>```</w:t>
      </w:r>
    </w:p>
    <w:p w14:paraId="4D4B4523" w14:textId="77777777" w:rsidR="00840BC9" w:rsidRDefault="00840BC9" w:rsidP="00840BC9"/>
    <w:p w14:paraId="5BA83FE2" w14:textId="77777777" w:rsidR="00840BC9" w:rsidRDefault="00840BC9" w:rsidP="00840BC9">
      <w:r>
        <w:t>These solutions cover a variety of regular expression and string manipulation tasks in Python.</w:t>
      </w:r>
    </w:p>
    <w:p w14:paraId="30D5AAB9" w14:textId="77777777" w:rsidR="00840BC9" w:rsidRDefault="00840BC9" w:rsidP="00840BC9"/>
    <w:sectPr w:rsidR="00840BC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586EB7D" w14:textId="77777777" w:rsidR="00CC26F7" w:rsidRDefault="00CC26F7" w:rsidP="007D5D3A">
      <w:pPr>
        <w:spacing w:after="0" w:line="240" w:lineRule="auto"/>
      </w:pPr>
      <w:r>
        <w:separator/>
      </w:r>
    </w:p>
  </w:endnote>
  <w:endnote w:type="continuationSeparator" w:id="0">
    <w:p w14:paraId="5EB05AAF" w14:textId="77777777" w:rsidR="00CC26F7" w:rsidRDefault="00CC26F7" w:rsidP="007D5D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482CF2" w14:textId="77777777" w:rsidR="007D5D3A" w:rsidRDefault="007D5D3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F44D18" w14:textId="77777777" w:rsidR="007D5D3A" w:rsidRDefault="007D5D3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3C1707" w14:textId="77777777" w:rsidR="007D5D3A" w:rsidRDefault="007D5D3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E4F095D" w14:textId="77777777" w:rsidR="00CC26F7" w:rsidRDefault="00CC26F7" w:rsidP="007D5D3A">
      <w:pPr>
        <w:spacing w:after="0" w:line="240" w:lineRule="auto"/>
      </w:pPr>
      <w:r>
        <w:separator/>
      </w:r>
    </w:p>
  </w:footnote>
  <w:footnote w:type="continuationSeparator" w:id="0">
    <w:p w14:paraId="449504EB" w14:textId="77777777" w:rsidR="00CC26F7" w:rsidRDefault="00CC26F7" w:rsidP="007D5D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AF718E" w14:textId="27FFC50B" w:rsidR="007D5D3A" w:rsidRDefault="00840BC9">
    <w:pPr>
      <w:pStyle w:val="Header"/>
    </w:pPr>
    <w:r>
      <w:rPr>
        <w:noProof/>
      </w:rPr>
    </w:r>
    <w:r w:rsidR="00840BC9">
      <w:rPr>
        <w:noProof/>
      </w:rPr>
      <w:pict w14:anchorId="1A37030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30807157" o:spid="_x0000_s1026" type="#_x0000_t75" style="position:absolute;margin-left:0;margin-top:0;width:451.2pt;height:151.2pt;z-index:-251656192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A71C7E" w14:textId="4B7CCB36" w:rsidR="007D5D3A" w:rsidRDefault="00840BC9">
    <w:pPr>
      <w:pStyle w:val="Header"/>
    </w:pPr>
    <w:r>
      <w:rPr>
        <w:noProof/>
      </w:rPr>
    </w:r>
    <w:r w:rsidR="00840BC9">
      <w:rPr>
        <w:noProof/>
      </w:rPr>
      <w:pict w14:anchorId="0D8CA70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30807158" o:spid="_x0000_s1027" type="#_x0000_t75" style="position:absolute;margin-left:0;margin-top:0;width:451.2pt;height:151.2pt;z-index:-251655168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324D4A" w14:textId="0C4C29EF" w:rsidR="007D5D3A" w:rsidRDefault="00840BC9">
    <w:pPr>
      <w:pStyle w:val="Header"/>
    </w:pPr>
    <w:r>
      <w:rPr>
        <w:noProof/>
      </w:rPr>
    </w:r>
    <w:r w:rsidR="00840BC9">
      <w:rPr>
        <w:noProof/>
      </w:rPr>
      <w:pict w14:anchorId="60F166C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30807156" o:spid="_x0000_s1025" type="#_x0000_t75" style="position:absolute;margin-left:0;margin-top:0;width:451.2pt;height:151.2pt;z-index:-251657216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8BB1C79"/>
    <w:multiLevelType w:val="hybridMultilevel"/>
    <w:tmpl w:val="0F8E1BB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625339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web"/>
  <w:zoom w:percent="40"/>
  <w:proofState w:spelling="clean"/>
  <w:revisionView w:inkAnnotations="0"/>
  <w:defaultTabStop w:val="720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DIysjAxNLQwNrVU0lEKTi0uzszPAykwrAUAJ3OfrywAAAA="/>
  </w:docVars>
  <w:rsids>
    <w:rsidRoot w:val="00DD0F5A"/>
    <w:rsid w:val="00574D9B"/>
    <w:rsid w:val="007D5D3A"/>
    <w:rsid w:val="00840BC9"/>
    <w:rsid w:val="00932A72"/>
    <w:rsid w:val="00BB4F28"/>
    <w:rsid w:val="00CC26F7"/>
    <w:rsid w:val="00DD0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37D3FD5D"/>
  <w15:chartTrackingRefBased/>
  <w15:docId w15:val="{EFD6BA33-4C7D-452C-B731-5309C42C6B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74D9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D5D3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5D3A"/>
  </w:style>
  <w:style w:type="paragraph" w:styleId="Footer">
    <w:name w:val="footer"/>
    <w:basedOn w:val="Normal"/>
    <w:link w:val="FooterChar"/>
    <w:uiPriority w:val="99"/>
    <w:unhideWhenUsed/>
    <w:rsid w:val="007D5D3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5D3A"/>
  </w:style>
  <w:style w:type="character" w:styleId="Hyperlink">
    <w:name w:val="Hyperlink"/>
    <w:basedOn w:val="DefaultParagraphFont"/>
    <w:uiPriority w:val="99"/>
    <w:unhideWhenUsed/>
    <w:rsid w:val="00840BC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40BC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xample.com/path?query=123" TargetMode="External" /><Relationship Id="rId13" Type="http://schemas.openxmlformats.org/officeDocument/2006/relationships/header" Target="header3.xml" /><Relationship Id="rId3" Type="http://schemas.openxmlformats.org/officeDocument/2006/relationships/settings" Target="settings.xml" /><Relationship Id="rId7" Type="http://schemas.openxmlformats.org/officeDocument/2006/relationships/hyperlink" Target="https://www.example.com" TargetMode="External" /><Relationship Id="rId12" Type="http://schemas.openxmlformats.org/officeDocument/2006/relationships/footer" Target="footer2.xml" /><Relationship Id="rId2" Type="http://schemas.openxmlformats.org/officeDocument/2006/relationships/styles" Target="styles.xml" /><Relationship Id="rId16" Type="http://schemas.openxmlformats.org/officeDocument/2006/relationships/theme" Target="theme/theme1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11" Type="http://schemas.openxmlformats.org/officeDocument/2006/relationships/footer" Target="footer1.xml" /><Relationship Id="rId5" Type="http://schemas.openxmlformats.org/officeDocument/2006/relationships/footnotes" Target="footnotes.xml" /><Relationship Id="rId15" Type="http://schemas.openxmlformats.org/officeDocument/2006/relationships/fontTable" Target="fontTable.xml" /><Relationship Id="rId10" Type="http://schemas.openxmlformats.org/officeDocument/2006/relationships/header" Target="header2.xml" /><Relationship Id="rId4" Type="http://schemas.openxmlformats.org/officeDocument/2006/relationships/webSettings" Target="webSettings.xml" /><Relationship Id="rId9" Type="http://schemas.openxmlformats.org/officeDocument/2006/relationships/header" Target="header1.xml" /><Relationship Id="rId14" Type="http://schemas.openxmlformats.org/officeDocument/2006/relationships/footer" Target="footer3.xm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 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27</Words>
  <Characters>3578</Characters>
  <Application>Microsoft Office Word</Application>
  <DocSecurity>0</DocSecurity>
  <Lines>29</Lines>
  <Paragraphs>8</Paragraphs>
  <ScaleCrop>false</ScaleCrop>
  <Company/>
  <LinksUpToDate>false</LinksUpToDate>
  <CharactersWithSpaces>4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Vikas Singh</cp:lastModifiedBy>
  <cp:revision>2</cp:revision>
  <dcterms:created xsi:type="dcterms:W3CDTF">2024-08-12T17:41:00Z</dcterms:created>
  <dcterms:modified xsi:type="dcterms:W3CDTF">2024-08-12T17:41:00Z</dcterms:modified>
</cp:coreProperties>
</file>